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9E04D0" w14:textId="77777777" w:rsidR="006B19FE" w:rsidRDefault="006B19FE" w:rsidP="006B19FE">
      <w:pPr>
        <w:rPr>
          <w:rFonts w:cs="B Nazanin"/>
          <w:sz w:val="2"/>
          <w:szCs w:val="2"/>
          <w:rtl/>
        </w:rPr>
      </w:pPr>
    </w:p>
    <w:p w14:paraId="1E8970E6" w14:textId="77777777" w:rsidR="005B26FB" w:rsidRDefault="005B26FB" w:rsidP="006B19FE">
      <w:pPr>
        <w:rPr>
          <w:rFonts w:cs="B Nazanin"/>
          <w:sz w:val="2"/>
          <w:szCs w:val="2"/>
          <w:rtl/>
        </w:rPr>
      </w:pPr>
    </w:p>
    <w:p w14:paraId="00DD4909" w14:textId="77777777" w:rsidR="005B26FB" w:rsidRDefault="005B26FB" w:rsidP="006B19FE">
      <w:pPr>
        <w:rPr>
          <w:rFonts w:cs="B Nazanin"/>
          <w:sz w:val="2"/>
          <w:szCs w:val="2"/>
          <w:rtl/>
        </w:rPr>
      </w:pPr>
    </w:p>
    <w:p w14:paraId="06A6D579" w14:textId="77777777" w:rsidR="005B26FB" w:rsidRDefault="005B26FB" w:rsidP="006B19FE">
      <w:pPr>
        <w:rPr>
          <w:rFonts w:cs="B Nazanin"/>
          <w:sz w:val="2"/>
          <w:szCs w:val="2"/>
          <w:rtl/>
        </w:rPr>
      </w:pPr>
    </w:p>
    <w:p w14:paraId="56A063D8" w14:textId="77777777" w:rsidR="005B26FB" w:rsidRDefault="005B26FB" w:rsidP="006B19FE">
      <w:pPr>
        <w:rPr>
          <w:rFonts w:cs="B Nazanin"/>
          <w:sz w:val="2"/>
          <w:szCs w:val="2"/>
          <w:rtl/>
        </w:rPr>
      </w:pPr>
    </w:p>
    <w:p w14:paraId="79C6C7C8" w14:textId="77777777" w:rsidR="005B26FB" w:rsidRDefault="005B26FB" w:rsidP="006B19FE">
      <w:pPr>
        <w:rPr>
          <w:rFonts w:cs="B Nazanin"/>
          <w:sz w:val="2"/>
          <w:szCs w:val="2"/>
          <w:rtl/>
        </w:rPr>
      </w:pPr>
    </w:p>
    <w:p w14:paraId="3351CCC1" w14:textId="77777777" w:rsidR="005B26FB" w:rsidRDefault="005B26FB" w:rsidP="006B19FE">
      <w:pPr>
        <w:rPr>
          <w:rFonts w:cs="B Nazanin"/>
          <w:sz w:val="2"/>
          <w:szCs w:val="2"/>
          <w:rtl/>
        </w:rPr>
      </w:pPr>
    </w:p>
    <w:p w14:paraId="0D4C1804" w14:textId="77777777" w:rsidR="005B26FB" w:rsidRDefault="005B26FB" w:rsidP="006B19FE">
      <w:pPr>
        <w:rPr>
          <w:rFonts w:cs="B Nazanin"/>
          <w:sz w:val="2"/>
          <w:szCs w:val="2"/>
          <w:rtl/>
        </w:rPr>
      </w:pPr>
    </w:p>
    <w:p w14:paraId="71AC6EA2" w14:textId="77777777" w:rsidR="005B26FB" w:rsidRDefault="005B26FB" w:rsidP="006B19FE">
      <w:pPr>
        <w:rPr>
          <w:rFonts w:cs="B Nazanin"/>
          <w:sz w:val="2"/>
          <w:szCs w:val="2"/>
          <w:rtl/>
        </w:rPr>
      </w:pPr>
    </w:p>
    <w:p w14:paraId="20B068C4" w14:textId="77777777" w:rsidR="005B26FB" w:rsidRPr="00196ECF" w:rsidRDefault="005B26FB" w:rsidP="006B19FE">
      <w:pPr>
        <w:rPr>
          <w:rFonts w:cs="B Nazanin"/>
          <w:vanish/>
          <w:sz w:val="2"/>
          <w:szCs w:val="2"/>
        </w:rPr>
      </w:pPr>
    </w:p>
    <w:p w14:paraId="232B53F1" w14:textId="77777777" w:rsidR="00664BB5" w:rsidRPr="00196ECF" w:rsidRDefault="00664BB5">
      <w:pPr>
        <w:rPr>
          <w:rFonts w:cs="B Nazanin"/>
          <w:sz w:val="2"/>
          <w:szCs w:val="2"/>
        </w:rPr>
      </w:pPr>
    </w:p>
    <w:tbl>
      <w:tblPr>
        <w:bidiVisual/>
        <w:tblW w:w="10716" w:type="dxa"/>
        <w:tblInd w:w="26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16"/>
      </w:tblGrid>
      <w:tr w:rsidR="001411C0" w:rsidRPr="00196ECF" w14:paraId="19EBAB34" w14:textId="77777777" w:rsidTr="0076272C">
        <w:trPr>
          <w:cantSplit/>
          <w:trHeight w:val="5442"/>
        </w:trPr>
        <w:tc>
          <w:tcPr>
            <w:tcW w:w="10716" w:type="dxa"/>
            <w:tcBorders>
              <w:top w:val="single" w:sz="6" w:space="0" w:color="auto"/>
              <w:bottom w:val="single" w:sz="4" w:space="0" w:color="auto"/>
            </w:tcBorders>
          </w:tcPr>
          <w:tbl>
            <w:tblPr>
              <w:tblpPr w:leftFromText="180" w:rightFromText="180" w:vertAnchor="page" w:horzAnchor="margin" w:tblpX="85" w:tblpY="361"/>
              <w:tblOverlap w:val="never"/>
              <w:tblW w:w="107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582"/>
              <w:gridCol w:w="5123"/>
            </w:tblGrid>
            <w:tr w:rsidR="001411C0" w:rsidRPr="00472EE1" w14:paraId="11691A9D" w14:textId="77777777" w:rsidTr="008355D9">
              <w:trPr>
                <w:trHeight w:val="440"/>
              </w:trPr>
              <w:tc>
                <w:tcPr>
                  <w:tcW w:w="5582" w:type="dxa"/>
                  <w:tcBorders>
                    <w:right w:val="single" w:sz="4" w:space="0" w:color="auto"/>
                  </w:tcBorders>
                </w:tcPr>
                <w:p w14:paraId="6C427234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رشته و مقطع تحصیلی:</w:t>
                  </w:r>
                </w:p>
                <w:p w14:paraId="4C2415EC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</w:pPr>
                </w:p>
                <w:p w14:paraId="1F69E144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51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F3C213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نام و نام خانوادگی متقاضی:</w:t>
                  </w:r>
                </w:p>
              </w:tc>
            </w:tr>
            <w:tr w:rsidR="001411C0" w:rsidRPr="00472EE1" w14:paraId="2AE6B085" w14:textId="77777777" w:rsidTr="008355D9">
              <w:trPr>
                <w:trHeight w:val="464"/>
              </w:trPr>
              <w:tc>
                <w:tcPr>
                  <w:tcW w:w="5582" w:type="dxa"/>
                  <w:tcBorders>
                    <w:right w:val="single" w:sz="4" w:space="0" w:color="auto"/>
                  </w:tcBorders>
                </w:tcPr>
                <w:p w14:paraId="082EA5FF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نام و آدرس دانشگاه/سازمان متبوع:</w:t>
                  </w:r>
                </w:p>
              </w:tc>
              <w:tc>
                <w:tcPr>
                  <w:tcW w:w="51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A2DA84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کد ملی:</w:t>
                  </w:r>
                </w:p>
                <w:p w14:paraId="02A5BA3F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1411C0" w:rsidRPr="00472EE1" w14:paraId="3054098F" w14:textId="77777777" w:rsidTr="008355D9">
              <w:trPr>
                <w:trHeight w:val="626"/>
              </w:trPr>
              <w:tc>
                <w:tcPr>
                  <w:tcW w:w="5582" w:type="dxa"/>
                  <w:tcBorders>
                    <w:bottom w:val="single" w:sz="4" w:space="0" w:color="000000" w:themeColor="text1"/>
                    <w:right w:val="single" w:sz="4" w:space="0" w:color="auto"/>
                  </w:tcBorders>
                </w:tcPr>
                <w:p w14:paraId="6F0EB50B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شماره تماس متقاضی:</w:t>
                  </w:r>
                </w:p>
              </w:tc>
              <w:tc>
                <w:tcPr>
                  <w:tcW w:w="5123" w:type="dxa"/>
                  <w:tcBorders>
                    <w:bottom w:val="single" w:sz="4" w:space="0" w:color="000000" w:themeColor="text1"/>
                    <w:right w:val="single" w:sz="4" w:space="0" w:color="auto"/>
                  </w:tcBorders>
                </w:tcPr>
                <w:p w14:paraId="22444692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نام استاد راهنما و شماره تماس استاد:</w:t>
                  </w:r>
                </w:p>
              </w:tc>
            </w:tr>
            <w:tr w:rsidR="001411C0" w:rsidRPr="00472EE1" w14:paraId="6299DB3D" w14:textId="77777777" w:rsidTr="008355D9">
              <w:trPr>
                <w:trHeight w:val="583"/>
              </w:trPr>
              <w:tc>
                <w:tcPr>
                  <w:tcW w:w="5582" w:type="dxa"/>
                  <w:tcBorders>
                    <w:bottom w:val="single" w:sz="4" w:space="0" w:color="000000" w:themeColor="text1"/>
                    <w:right w:val="single" w:sz="4" w:space="0" w:color="auto"/>
                  </w:tcBorders>
                </w:tcPr>
                <w:p w14:paraId="22FF8778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کد تخفیف لبزنت:</w:t>
                  </w:r>
                </w:p>
              </w:tc>
              <w:tc>
                <w:tcPr>
                  <w:tcW w:w="5123" w:type="dxa"/>
                  <w:tcBorders>
                    <w:bottom w:val="single" w:sz="4" w:space="0" w:color="000000" w:themeColor="text1"/>
                    <w:right w:val="single" w:sz="4" w:space="0" w:color="auto"/>
                  </w:tcBorders>
                </w:tcPr>
                <w:p w14:paraId="3FFCDC3D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ایمیل متقاضی:</w:t>
                  </w:r>
                </w:p>
              </w:tc>
            </w:tr>
            <w:tr w:rsidR="001411C0" w:rsidRPr="00472EE1" w14:paraId="564515A7" w14:textId="77777777" w:rsidTr="008355D9">
              <w:tblPrEx>
                <w:tblLook w:val="0000" w:firstRow="0" w:lastRow="0" w:firstColumn="0" w:lastColumn="0" w:noHBand="0" w:noVBand="0"/>
              </w:tblPrEx>
              <w:trPr>
                <w:trHeight w:val="599"/>
              </w:trPr>
              <w:tc>
                <w:tcPr>
                  <w:tcW w:w="5582" w:type="dxa"/>
                  <w:tcBorders>
                    <w:top w:val="single" w:sz="4" w:space="0" w:color="000000" w:themeColor="text1"/>
                    <w:bottom w:val="single" w:sz="4" w:space="0" w:color="auto"/>
                    <w:right w:val="single" w:sz="4" w:space="0" w:color="auto"/>
                  </w:tcBorders>
                </w:tcPr>
                <w:p w14:paraId="437C8D26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شکل مورد انتظار از نمونه:</w:t>
                  </w:r>
                </w:p>
              </w:tc>
              <w:tc>
                <w:tcPr>
                  <w:tcW w:w="5123" w:type="dxa"/>
                  <w:tcBorders>
                    <w:top w:val="single" w:sz="4" w:space="0" w:color="000000" w:themeColor="text1"/>
                    <w:left w:val="single" w:sz="4" w:space="0" w:color="auto"/>
                    <w:bottom w:val="single" w:sz="4" w:space="0" w:color="auto"/>
                  </w:tcBorders>
                </w:tcPr>
                <w:p w14:paraId="1C3FCA6A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نام و جنس نمونه:</w:t>
                  </w:r>
                </w:p>
              </w:tc>
            </w:tr>
            <w:tr w:rsidR="001411C0" w:rsidRPr="00472EE1" w14:paraId="360303D2" w14:textId="77777777" w:rsidTr="008355D9">
              <w:tblPrEx>
                <w:tblLook w:val="0000" w:firstRow="0" w:lastRow="0" w:firstColumn="0" w:lastColumn="0" w:noHBand="0" w:noVBand="0"/>
              </w:tblPrEx>
              <w:trPr>
                <w:trHeight w:val="460"/>
              </w:trPr>
              <w:tc>
                <w:tcPr>
                  <w:tcW w:w="5582" w:type="dxa"/>
                  <w:tcBorders>
                    <w:top w:val="single" w:sz="4" w:space="0" w:color="auto"/>
                    <w:bottom w:val="nil"/>
                    <w:right w:val="single" w:sz="4" w:space="0" w:color="auto"/>
                  </w:tcBorders>
                </w:tcPr>
                <w:p w14:paraId="335C9D02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تعداد عکس  درخواستی:</w:t>
                  </w:r>
                  <w:r w:rsidRPr="0076272C"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5123" w:type="dxa"/>
                  <w:tcBorders>
                    <w:top w:val="single" w:sz="4" w:space="0" w:color="auto"/>
                    <w:left w:val="single" w:sz="4" w:space="0" w:color="auto"/>
                    <w:bottom w:val="nil"/>
                  </w:tcBorders>
                </w:tcPr>
                <w:p w14:paraId="03001A71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تعداد نمونه:</w:t>
                  </w:r>
                </w:p>
              </w:tc>
            </w:tr>
            <w:tr w:rsidR="001411C0" w:rsidRPr="00472EE1" w14:paraId="2F83B551" w14:textId="77777777" w:rsidTr="008355D9">
              <w:tblPrEx>
                <w:tblLook w:val="0000" w:firstRow="0" w:lastRow="0" w:firstColumn="0" w:lastColumn="0" w:noHBand="0" w:noVBand="0"/>
              </w:tblPrEx>
              <w:trPr>
                <w:trHeight w:val="61"/>
              </w:trPr>
              <w:tc>
                <w:tcPr>
                  <w:tcW w:w="5582" w:type="dxa"/>
                  <w:tcBorders>
                    <w:top w:val="single" w:sz="4" w:space="0" w:color="auto"/>
                    <w:bottom w:val="nil"/>
                    <w:right w:val="single" w:sz="4" w:space="0" w:color="auto"/>
                  </w:tcBorders>
                </w:tcPr>
                <w:p w14:paraId="2CB64D8F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  <w:t>رزولوشن/سا</w:t>
                  </w: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ی</w:t>
                  </w:r>
                  <w:r w:rsidRPr="0076272C">
                    <w:rPr>
                      <w:rFonts w:ascii="Tahoma" w:hAnsi="Tahoma" w:cs="B Nazanin" w:hint="eastAsia"/>
                      <w:b/>
                      <w:bCs/>
                      <w:sz w:val="22"/>
                      <w:szCs w:val="22"/>
                      <w:rtl/>
                    </w:rPr>
                    <w:t>ز</w:t>
                  </w:r>
                  <w:r w:rsidRPr="0076272C"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  <w:t xml:space="preserve"> مورد نظر:</w:t>
                  </w:r>
                </w:p>
              </w:tc>
              <w:tc>
                <w:tcPr>
                  <w:tcW w:w="5123" w:type="dxa"/>
                  <w:tcBorders>
                    <w:top w:val="single" w:sz="4" w:space="0" w:color="auto"/>
                    <w:left w:val="single" w:sz="4" w:space="0" w:color="auto"/>
                    <w:bottom w:val="nil"/>
                  </w:tcBorders>
                </w:tcPr>
                <w:p w14:paraId="68CA2F41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تاریخ دریافت نمونه :</w:t>
                  </w:r>
                </w:p>
              </w:tc>
            </w:tr>
            <w:tr w:rsidR="001411C0" w:rsidRPr="00472EE1" w14:paraId="6CBF9D6A" w14:textId="77777777" w:rsidTr="008355D9">
              <w:tblPrEx>
                <w:tblLook w:val="0000" w:firstRow="0" w:lastRow="0" w:firstColumn="0" w:lastColumn="0" w:noHBand="0" w:noVBand="0"/>
              </w:tblPrEx>
              <w:trPr>
                <w:trHeight w:val="181"/>
              </w:trPr>
              <w:tc>
                <w:tcPr>
                  <w:tcW w:w="5582" w:type="dxa"/>
                  <w:tcBorders>
                    <w:top w:val="nil"/>
                    <w:bottom w:val="single" w:sz="4" w:space="0" w:color="auto"/>
                    <w:right w:val="single" w:sz="4" w:space="0" w:color="auto"/>
                  </w:tcBorders>
                </w:tcPr>
                <w:p w14:paraId="6ACFC30F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5123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3F7B0019" w14:textId="77777777" w:rsidR="001411C0" w:rsidRPr="0076272C" w:rsidRDefault="001411C0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  <w:tr w:rsidR="0076272C" w:rsidRPr="00472EE1" w14:paraId="1D06694B" w14:textId="77777777" w:rsidTr="008355D9">
              <w:tblPrEx>
                <w:tblLook w:val="0000" w:firstRow="0" w:lastRow="0" w:firstColumn="0" w:lastColumn="0" w:noHBand="0" w:noVBand="0"/>
              </w:tblPrEx>
              <w:trPr>
                <w:trHeight w:val="300"/>
              </w:trPr>
              <w:tc>
                <w:tcPr>
                  <w:tcW w:w="5582" w:type="dxa"/>
                  <w:tcBorders>
                    <w:top w:val="single" w:sz="4" w:space="0" w:color="auto"/>
                    <w:bottom w:val="nil"/>
                    <w:right w:val="single" w:sz="4" w:space="0" w:color="auto"/>
                  </w:tcBorders>
                </w:tcPr>
                <w:p w14:paraId="38BEABC3" w14:textId="29E6915F" w:rsidR="0076272C" w:rsidRPr="0076272C" w:rsidRDefault="0076272C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توضیحات :</w:t>
                  </w:r>
                  <w:r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 xml:space="preserve"> </w:t>
                  </w: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چنانچه برای انجام آنالیز، شرایط خاص لازم است که رعایت گردد حتما در فرم ذکر گردد.</w:t>
                  </w:r>
                </w:p>
              </w:tc>
              <w:tc>
                <w:tcPr>
                  <w:tcW w:w="5123" w:type="dxa"/>
                  <w:vMerge w:val="restart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5419274" w14:textId="3A4386F5" w:rsidR="0076272C" w:rsidRPr="0076272C" w:rsidRDefault="0076272C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>غلظت اولیه نمونه، حلال مورد استفاده و نحوه آماده سازی:</w:t>
                  </w:r>
                </w:p>
                <w:p w14:paraId="7704F912" w14:textId="77777777" w:rsidR="0076272C" w:rsidRPr="0076272C" w:rsidRDefault="0076272C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</w:rPr>
                  </w:pPr>
                </w:p>
                <w:p w14:paraId="6B808AA1" w14:textId="74EE249F" w:rsidR="0076272C" w:rsidRDefault="0076272C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 xml:space="preserve"> آیا نمونه برای آماده سازی با</w:t>
                  </w:r>
                  <w:r w:rsidRPr="0076272C">
                    <w:rPr>
                      <w:rFonts w:ascii="Tahoma" w:hAnsi="Tahoma" w:cs="B Nazanin"/>
                      <w:b/>
                      <w:bCs/>
                      <w:color w:val="000000"/>
                      <w:sz w:val="22"/>
                      <w:szCs w:val="22"/>
                    </w:rPr>
                    <w:t> </w:t>
                  </w:r>
                  <w:r w:rsidRPr="0076272C">
                    <w:rPr>
                      <w:rFonts w:ascii="Tahoma" w:hAnsi="Tahoma" w:cs="B Nazanin"/>
                      <w:b/>
                      <w:bCs/>
                      <w:color w:val="000000"/>
                      <w:sz w:val="22"/>
                      <w:szCs w:val="22"/>
                      <w:rtl/>
                    </w:rPr>
                    <w:t>التراسونیک</w:t>
                  </w:r>
                  <w:r w:rsidRPr="0076272C">
                    <w:rPr>
                      <w:rFonts w:ascii="Tahoma" w:hAnsi="Tahoma" w:cs="B Nazanin" w:hint="cs"/>
                      <w:b/>
                      <w:bCs/>
                      <w:sz w:val="22"/>
                      <w:szCs w:val="22"/>
                      <w:rtl/>
                    </w:rPr>
                    <w:t xml:space="preserve"> تخریب می شود ؟</w:t>
                  </w:r>
                </w:p>
                <w:p w14:paraId="05D0241F" w14:textId="6FACB71B" w:rsidR="0076272C" w:rsidRPr="0076272C" w:rsidRDefault="0076272C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  <w:tr w:rsidR="0076272C" w:rsidRPr="00472EE1" w14:paraId="505199F7" w14:textId="77777777" w:rsidTr="008355D9">
              <w:tblPrEx>
                <w:tblLook w:val="0000" w:firstRow="0" w:lastRow="0" w:firstColumn="0" w:lastColumn="0" w:noHBand="0" w:noVBand="0"/>
              </w:tblPrEx>
              <w:trPr>
                <w:trHeight w:val="342"/>
              </w:trPr>
              <w:tc>
                <w:tcPr>
                  <w:tcW w:w="5582" w:type="dxa"/>
                  <w:tcBorders>
                    <w:top w:val="nil"/>
                    <w:right w:val="single" w:sz="4" w:space="0" w:color="auto"/>
                  </w:tcBorders>
                </w:tcPr>
                <w:p w14:paraId="1A022649" w14:textId="77777777" w:rsidR="0076272C" w:rsidRPr="0076272C" w:rsidRDefault="0076272C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5123" w:type="dxa"/>
                  <w:vMerge/>
                  <w:tcBorders>
                    <w:left w:val="single" w:sz="4" w:space="0" w:color="auto"/>
                  </w:tcBorders>
                </w:tcPr>
                <w:p w14:paraId="5F836F4C" w14:textId="77777777" w:rsidR="0076272C" w:rsidRPr="0076272C" w:rsidRDefault="0076272C" w:rsidP="008355D9">
                  <w:pPr>
                    <w:rPr>
                      <w:rFonts w:ascii="Tahoma" w:hAnsi="Tahoma"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</w:tbl>
          <w:p w14:paraId="11DE9527" w14:textId="77777777" w:rsidR="001411C0" w:rsidRPr="00472EE1" w:rsidRDefault="001411C0" w:rsidP="008355D9">
            <w:pPr>
              <w:jc w:val="both"/>
              <w:rPr>
                <w:rStyle w:val="Emphasis"/>
                <w:rFonts w:cs="B Nazanin"/>
                <w:i w:val="0"/>
                <w:iCs w:val="0"/>
                <w:sz w:val="21"/>
                <w:szCs w:val="21"/>
                <w:rtl/>
              </w:rPr>
            </w:pPr>
          </w:p>
          <w:p w14:paraId="230CBA22" w14:textId="16926ACF" w:rsidR="001411C0" w:rsidRPr="0076272C" w:rsidRDefault="001411C0" w:rsidP="008355D9">
            <w:pPr>
              <w:rPr>
                <w:rFonts w:cs="B Nazanin"/>
                <w:b/>
                <w:bCs/>
                <w:sz w:val="22"/>
                <w:szCs w:val="22"/>
              </w:rPr>
            </w:pPr>
            <w:r w:rsidRPr="0076272C">
              <w:rPr>
                <w:rFonts w:cs="B Nazanin"/>
                <w:b/>
                <w:bCs/>
                <w:sz w:val="22"/>
                <w:szCs w:val="22"/>
              </w:rPr>
              <w:t xml:space="preserve">   </w:t>
            </w:r>
            <w:r w:rsidRPr="0076272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اینجانب متعهد می شوم که نمونه ارائه شده فاقد هر گونه تشعشع رادیو اکتیو بوده و شامل سایر مواد مضر و خطرناک نمی باشد. </w:t>
            </w:r>
            <w:r w:rsidRPr="0076272C">
              <w:rPr>
                <w:rStyle w:val="Emphasis"/>
                <w:rFonts w:cs="B Nazanin" w:hint="cs"/>
                <w:i w:val="0"/>
                <w:iCs w:val="0"/>
                <w:sz w:val="22"/>
                <w:szCs w:val="22"/>
              </w:rPr>
              <w:sym w:font="Wingdings 2" w:char="F0A3"/>
            </w:r>
          </w:p>
          <w:p w14:paraId="7DD2C565" w14:textId="47F36C39" w:rsidR="001411C0" w:rsidRPr="00472EE1" w:rsidRDefault="001411C0" w:rsidP="008355D9">
            <w:pPr>
              <w:rPr>
                <w:rStyle w:val="Emphasis"/>
                <w:rFonts w:cs="B Nazanin"/>
                <w:i w:val="0"/>
                <w:iCs w:val="0"/>
                <w:sz w:val="21"/>
                <w:szCs w:val="21"/>
                <w:rtl/>
              </w:rPr>
            </w:pPr>
            <w:r w:rsidRPr="0076272C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</w:rPr>
              <w:t xml:space="preserve">     </w:t>
            </w:r>
            <w:r w:rsidRPr="0076272C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اینجانب </w:t>
            </w:r>
            <w:r w:rsidRPr="0076272C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>با هز</w:t>
            </w:r>
            <w:r w:rsidRPr="0076272C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76272C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نه</w:t>
            </w:r>
            <w:r w:rsidRPr="0076272C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و زمان انجام آزمون موافق هستم</w:t>
            </w:r>
            <w:r w:rsidRPr="0076272C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. </w:t>
            </w:r>
            <w:r w:rsidRPr="0076272C">
              <w:rPr>
                <w:rStyle w:val="Emphasis"/>
                <w:rFonts w:cs="B Nazanin" w:hint="cs"/>
                <w:i w:val="0"/>
                <w:iCs w:val="0"/>
                <w:sz w:val="22"/>
                <w:szCs w:val="22"/>
              </w:rPr>
              <w:sym w:font="Wingdings 2" w:char="F0A3"/>
            </w:r>
          </w:p>
        </w:tc>
      </w:tr>
      <w:tr w:rsidR="001411C0" w:rsidRPr="00196ECF" w14:paraId="59DEEF43" w14:textId="77777777" w:rsidTr="008355D9">
        <w:trPr>
          <w:cantSplit/>
          <w:trHeight w:val="6353"/>
        </w:trPr>
        <w:tc>
          <w:tcPr>
            <w:tcW w:w="10716" w:type="dxa"/>
            <w:tcBorders>
              <w:top w:val="single" w:sz="4" w:space="0" w:color="auto"/>
              <w:bottom w:val="single" w:sz="8" w:space="0" w:color="auto"/>
            </w:tcBorders>
          </w:tcPr>
          <w:p w14:paraId="62D7BB76" w14:textId="03FFA8B1" w:rsidR="001411C0" w:rsidRPr="00F61E11" w:rsidRDefault="001411C0" w:rsidP="008355D9">
            <w:pPr>
              <w:pStyle w:val="ListParagraph"/>
              <w:numPr>
                <w:ilvl w:val="0"/>
                <w:numId w:val="5"/>
              </w:numPr>
              <w:tabs>
                <w:tab w:val="left" w:pos="7801"/>
              </w:tabs>
              <w:ind w:left="0"/>
              <w:jc w:val="both"/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</w:pP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اگر حلال مورد نظر به جز آب مقطر هست حتما 2 میلی لیتر از حلال به همراه نمونه تحویل داده شود و در نمونه های مایع غلظت نمونه حتما در فرم ذکر گردد.</w:t>
            </w:r>
          </w:p>
          <w:p w14:paraId="489076F4" w14:textId="49C92026" w:rsidR="001411C0" w:rsidRPr="00F61E11" w:rsidRDefault="001411C0" w:rsidP="008355D9">
            <w:pPr>
              <w:pStyle w:val="ListParagraph"/>
              <w:numPr>
                <w:ilvl w:val="0"/>
                <w:numId w:val="5"/>
              </w:numPr>
              <w:tabs>
                <w:tab w:val="left" w:pos="7801"/>
              </w:tabs>
              <w:ind w:left="0"/>
              <w:jc w:val="both"/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</w:pP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چنانچه برای آنالیز برنامه ای توسط متقاضی ارایه نگردد از برنامه متداول آزمایشگاه استفاده می شود، در غیر اینصورت امکان آنالیز مجدد با پرداخت هزینه می باشد.</w:t>
            </w:r>
          </w:p>
          <w:p w14:paraId="7C7B9135" w14:textId="117B25FA" w:rsidR="001411C0" w:rsidRPr="00F61E11" w:rsidRDefault="001411C0" w:rsidP="008355D9">
            <w:pPr>
              <w:pStyle w:val="ListParagraph"/>
              <w:numPr>
                <w:ilvl w:val="0"/>
                <w:numId w:val="5"/>
              </w:numPr>
              <w:tabs>
                <w:tab w:val="left" w:pos="7801"/>
              </w:tabs>
              <w:ind w:left="0"/>
              <w:jc w:val="both"/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</w:rPr>
            </w:pP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نمونه ها بخصوص نمونه های پودری را در ظرف های مناسب قرار دهید از قرار دادن نمونه داخل کاغذ، فویل و کیسه پلاستیکی بدلیل آلوده شدن خودداری گردد.</w:t>
            </w:r>
          </w:p>
          <w:p w14:paraId="3C6CA988" w14:textId="35F3A054" w:rsidR="001411C0" w:rsidRPr="00F61E11" w:rsidRDefault="001411C0" w:rsidP="008355D9">
            <w:pPr>
              <w:pStyle w:val="ListParagraph"/>
              <w:numPr>
                <w:ilvl w:val="0"/>
                <w:numId w:val="5"/>
              </w:numPr>
              <w:ind w:left="0"/>
              <w:jc w:val="both"/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</w:pP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>مقدار تقر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ب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مورد ن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از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از هر نمونه حداقل 10 م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ل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گرم م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باشد و جهت نمونه ها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جامد، حتما نمونه به همراه حلال مناسب آن تحو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ل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داده شود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</w:rPr>
              <w:t>.</w:t>
            </w:r>
          </w:p>
          <w:p w14:paraId="3F29D7D9" w14:textId="5B646160" w:rsidR="001411C0" w:rsidRPr="00F61E11" w:rsidRDefault="001411C0" w:rsidP="008355D9">
            <w:pPr>
              <w:pStyle w:val="ListParagraph"/>
              <w:numPr>
                <w:ilvl w:val="0"/>
                <w:numId w:val="5"/>
              </w:numPr>
              <w:tabs>
                <w:tab w:val="left" w:pos="7801"/>
              </w:tabs>
              <w:ind w:left="0"/>
              <w:jc w:val="both"/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</w:pP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حتما شکل و اندازه مورد انتظار از نمونه در فرم درخواست آزمون  ذکر گردد و در صورت داشتن مرجع (مقاله، استاندارد....) لطفا قسمتی از آن که مربوط به آنالیز است، به فرم درخواست آنالیز پیوست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</w:rPr>
              <w:t xml:space="preserve"> 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یا به ایمیل 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</w:rPr>
              <w:t>tem.mums@gmail.com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 ارسال گردد.</w:t>
            </w:r>
          </w:p>
          <w:p w14:paraId="7650FDA9" w14:textId="77777777" w:rsidR="001411C0" w:rsidRPr="00F61E11" w:rsidRDefault="001411C0" w:rsidP="008355D9">
            <w:pPr>
              <w:pStyle w:val="ListParagraph"/>
              <w:numPr>
                <w:ilvl w:val="0"/>
                <w:numId w:val="5"/>
              </w:numPr>
              <w:tabs>
                <w:tab w:val="left" w:pos="7801"/>
              </w:tabs>
              <w:ind w:left="0"/>
              <w:jc w:val="both"/>
              <w:rPr>
                <w:rStyle w:val="Emphasis"/>
                <w:rFonts w:cs="B Nazanin"/>
                <w:i w:val="0"/>
                <w:iCs w:val="0"/>
                <w:sz w:val="22"/>
                <w:szCs w:val="22"/>
              </w:rPr>
            </w:pP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هزی</w:t>
            </w:r>
            <w:r w:rsidRPr="00F61E11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نه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اعلام شده جهت تصو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ربردار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به همراه 6 عکس م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باشد و در صورت تقاضا مشتر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در ارائه تعداد ب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شتر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عکس هز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نه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جداگانه در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ی</w:t>
            </w:r>
            <w:r w:rsidRPr="00F61E11">
              <w:rPr>
                <w:rStyle w:val="Emphasis"/>
                <w:rFonts w:cs="B Nazanin" w:hint="eastAsia"/>
                <w:b/>
                <w:bCs/>
                <w:i w:val="0"/>
                <w:iCs w:val="0"/>
                <w:sz w:val="22"/>
                <w:szCs w:val="22"/>
                <w:rtl/>
              </w:rPr>
              <w:t>افت</w:t>
            </w:r>
            <w:r w:rsidRPr="00F61E11">
              <w:rPr>
                <w:rStyle w:val="Emphasis"/>
                <w:rFonts w:cs="B Nazanin"/>
                <w:b/>
                <w:bCs/>
                <w:i w:val="0"/>
                <w:iCs w:val="0"/>
                <w:sz w:val="22"/>
                <w:szCs w:val="22"/>
                <w:rtl/>
              </w:rPr>
              <w:t xml:space="preserve"> خواهد شد</w:t>
            </w:r>
            <w:r w:rsidRPr="00F61E11">
              <w:rPr>
                <w:rStyle w:val="Emphasis"/>
                <w:rFonts w:cs="B Nazanin" w:hint="cs"/>
                <w:b/>
                <w:bCs/>
                <w:i w:val="0"/>
                <w:iCs w:val="0"/>
                <w:sz w:val="22"/>
                <w:szCs w:val="22"/>
                <w:rtl/>
              </w:rPr>
              <w:t>.</w:t>
            </w:r>
          </w:p>
          <w:p w14:paraId="60F9481F" w14:textId="77777777" w:rsidR="001411C0" w:rsidRDefault="001411C0" w:rsidP="008355D9">
            <w:pPr>
              <w:pStyle w:val="ListParagraph"/>
              <w:numPr>
                <w:ilvl w:val="0"/>
                <w:numId w:val="5"/>
              </w:numPr>
              <w:ind w:left="0"/>
              <w:jc w:val="both"/>
              <w:rPr>
                <w:rFonts w:cs="B Nazanin"/>
                <w:b/>
                <w:bCs/>
              </w:rPr>
            </w:pPr>
            <w:r w:rsidRPr="00F61E11">
              <w:rPr>
                <w:rFonts w:cs="B Nazanin"/>
                <w:b/>
                <w:bCs/>
                <w:sz w:val="22"/>
                <w:szCs w:val="22"/>
                <w:rtl/>
              </w:rPr>
              <w:t>گر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 w:hint="eastAsia"/>
                <w:b/>
                <w:bCs/>
                <w:sz w:val="22"/>
                <w:szCs w:val="22"/>
                <w:rtl/>
              </w:rPr>
              <w:t>دها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/>
                <w:b/>
                <w:bCs/>
                <w:sz w:val="22"/>
                <w:szCs w:val="22"/>
                <w:rtl/>
              </w:rPr>
              <w:t xml:space="preserve"> حاو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/>
                <w:b/>
                <w:bCs/>
                <w:sz w:val="22"/>
                <w:szCs w:val="22"/>
                <w:rtl/>
              </w:rPr>
              <w:t xml:space="preserve"> نمونه ها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/>
                <w:b/>
                <w:bCs/>
                <w:sz w:val="22"/>
                <w:szCs w:val="22"/>
              </w:rPr>
              <w:t xml:space="preserve"> TEM </w:t>
            </w:r>
            <w:r w:rsidRPr="00F61E11">
              <w:rPr>
                <w:rFonts w:cs="B Nazanin"/>
                <w:b/>
                <w:bCs/>
                <w:sz w:val="22"/>
                <w:szCs w:val="22"/>
                <w:rtl/>
              </w:rPr>
              <w:t>فقط در بانک آزما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 w:hint="eastAsia"/>
                <w:b/>
                <w:bCs/>
                <w:sz w:val="22"/>
                <w:szCs w:val="22"/>
                <w:rtl/>
              </w:rPr>
              <w:t>شگاه</w:t>
            </w:r>
            <w:r w:rsidRPr="00F61E11">
              <w:rPr>
                <w:rFonts w:cs="B Nazanin"/>
                <w:b/>
                <w:bCs/>
                <w:sz w:val="22"/>
                <w:szCs w:val="22"/>
                <w:rtl/>
              </w:rPr>
              <w:t xml:space="preserve"> نگهدار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/>
                <w:b/>
                <w:bCs/>
                <w:sz w:val="22"/>
                <w:szCs w:val="22"/>
                <w:rtl/>
              </w:rPr>
              <w:t xml:space="preserve"> م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/>
                <w:b/>
                <w:bCs/>
                <w:sz w:val="22"/>
                <w:szCs w:val="22"/>
                <w:rtl/>
              </w:rPr>
              <w:t xml:space="preserve"> شود و ارائه آن به مشتر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/>
                <w:b/>
                <w:bCs/>
                <w:sz w:val="22"/>
                <w:szCs w:val="22"/>
                <w:rtl/>
              </w:rPr>
              <w:t xml:space="preserve"> امکان پذ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 w:hint="eastAsia"/>
                <w:b/>
                <w:bCs/>
                <w:sz w:val="22"/>
                <w:szCs w:val="22"/>
                <w:rtl/>
              </w:rPr>
              <w:t>ر</w:t>
            </w:r>
            <w:r w:rsidRPr="00F61E11">
              <w:rPr>
                <w:rFonts w:cs="B Nazanin"/>
                <w:b/>
                <w:bCs/>
                <w:sz w:val="22"/>
                <w:szCs w:val="22"/>
                <w:rtl/>
              </w:rPr>
              <w:t xml:space="preserve"> ن</w:t>
            </w:r>
            <w:r w:rsidRPr="00F61E11">
              <w:rPr>
                <w:rFonts w:cs="B Nazanin" w:hint="cs"/>
                <w:b/>
                <w:bCs/>
                <w:sz w:val="22"/>
                <w:szCs w:val="22"/>
                <w:rtl/>
              </w:rPr>
              <w:t>ی</w:t>
            </w:r>
            <w:r w:rsidRPr="00F61E11">
              <w:rPr>
                <w:rFonts w:cs="B Nazanin" w:hint="eastAsia"/>
                <w:b/>
                <w:bCs/>
                <w:sz w:val="22"/>
                <w:szCs w:val="22"/>
                <w:rtl/>
              </w:rPr>
              <w:t>ست</w:t>
            </w:r>
            <w:r w:rsidRPr="00F61E11">
              <w:rPr>
                <w:rFonts w:cs="B Nazanin"/>
                <w:b/>
                <w:bCs/>
              </w:rPr>
              <w:t>.</w:t>
            </w:r>
          </w:p>
          <w:p w14:paraId="21EE9BE2" w14:textId="6CBF7D00" w:rsidR="001411C0" w:rsidRPr="00F61E11" w:rsidRDefault="008355D9" w:rsidP="008355D9">
            <w:pPr>
              <w:jc w:val="both"/>
              <w:rPr>
                <w:rFonts w:cs="B Nazanin"/>
                <w:b/>
                <w:bCs/>
                <w:rtl/>
              </w:rPr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92B54C0" wp14:editId="0CF025A3">
                      <wp:simplePos x="0" y="0"/>
                      <wp:positionH relativeFrom="column">
                        <wp:posOffset>4712970</wp:posOffset>
                      </wp:positionH>
                      <wp:positionV relativeFrom="paragraph">
                        <wp:posOffset>15240</wp:posOffset>
                      </wp:positionV>
                      <wp:extent cx="1904365" cy="876300"/>
                      <wp:effectExtent l="0" t="0" r="19685" b="19050"/>
                      <wp:wrapNone/>
                      <wp:docPr id="23" name="Rounded 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4365" cy="87630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accent6"/>
                                </a:solidFill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5922C66" w14:textId="77777777" w:rsidR="008355D9" w:rsidRPr="008355D9" w:rsidRDefault="008355D9" w:rsidP="008355D9">
                                  <w:pPr>
                                    <w:rPr>
                                      <w:rStyle w:val="Emphasis"/>
                                      <w:rFonts w:cs="B Nazanin"/>
                                      <w:sz w:val="22"/>
                                      <w:szCs w:val="22"/>
                                      <w:rtl/>
                                    </w:rPr>
                                  </w:pPr>
                                  <w:r w:rsidRPr="008355D9">
                                    <w:rPr>
                                      <w:rStyle w:val="Emphasis"/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</w:rPr>
                                    <w:t>مبلغ کل:</w:t>
                                  </w:r>
                                </w:p>
                                <w:p w14:paraId="73BE080A" w14:textId="77777777" w:rsidR="008355D9" w:rsidRPr="008355D9" w:rsidRDefault="008355D9" w:rsidP="008355D9">
                                  <w:pPr>
                                    <w:rPr>
                                      <w:rStyle w:val="Emphasis"/>
                                      <w:rFonts w:cs="B Nazanin"/>
                                      <w:sz w:val="22"/>
                                      <w:szCs w:val="22"/>
                                      <w:rtl/>
                                    </w:rPr>
                                  </w:pPr>
                                  <w:r w:rsidRPr="008355D9">
                                    <w:rPr>
                                      <w:rStyle w:val="Emphasis"/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</w:rPr>
                                    <w:t>تخفیف شبکه راهبردی:</w:t>
                                  </w:r>
                                </w:p>
                                <w:p w14:paraId="5C47504E" w14:textId="77777777" w:rsidR="008355D9" w:rsidRPr="008355D9" w:rsidRDefault="008355D9" w:rsidP="008355D9">
                                  <w:pPr>
                                    <w:rPr>
                                      <w:rStyle w:val="Emphasis"/>
                                      <w:rFonts w:cs="B Nazanin"/>
                                      <w:sz w:val="22"/>
                                      <w:szCs w:val="22"/>
                                    </w:rPr>
                                  </w:pPr>
                                  <w:r w:rsidRPr="008355D9">
                                    <w:rPr>
                                      <w:rStyle w:val="Emphasis"/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</w:rPr>
                                    <w:t>مبلغ واریزی:</w:t>
                                  </w:r>
                                </w:p>
                                <w:p w14:paraId="36E0B719" w14:textId="77777777" w:rsidR="008355D9" w:rsidRPr="003F6EB7" w:rsidRDefault="008355D9" w:rsidP="008355D9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92B54C0" id="Rounded Rectangle 23" o:spid="_x0000_s1026" style="position:absolute;left:0;text-align:left;margin-left:371.1pt;margin-top:1.2pt;width:149.95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" fillcolor="white [3201]" strokecolor="#f79646 [3209]" strokeweight="2pt">
                      <v:stroke dashstyle="dash"/>
                      <v:textbox>
                        <w:txbxContent>
                          <w:p w14:paraId="25922C66" w14:textId="77777777" w:rsidR="008355D9" w:rsidRPr="008355D9" w:rsidRDefault="008355D9" w:rsidP="008355D9">
                            <w:pPr>
                              <w:rPr>
                                <w:rStyle w:val="Emphasis"/>
                                <w:rFonts w:cs="B Nazanin"/>
                                <w:sz w:val="22"/>
                                <w:szCs w:val="22"/>
                                <w:rtl/>
                              </w:rPr>
                            </w:pPr>
                            <w:r w:rsidRPr="008355D9">
                              <w:rPr>
                                <w:rStyle w:val="Emphasis"/>
                                <w:rFonts w:cs="B Nazanin" w:hint="cs"/>
                                <w:sz w:val="22"/>
                                <w:szCs w:val="22"/>
                                <w:rtl/>
                              </w:rPr>
                              <w:t>مبلغ کل:</w:t>
                            </w:r>
                          </w:p>
                          <w:p w14:paraId="73BE080A" w14:textId="77777777" w:rsidR="008355D9" w:rsidRPr="008355D9" w:rsidRDefault="008355D9" w:rsidP="008355D9">
                            <w:pPr>
                              <w:rPr>
                                <w:rStyle w:val="Emphasis"/>
                                <w:rFonts w:cs="B Nazanin"/>
                                <w:sz w:val="22"/>
                                <w:szCs w:val="22"/>
                                <w:rtl/>
                              </w:rPr>
                            </w:pPr>
                            <w:r w:rsidRPr="008355D9">
                              <w:rPr>
                                <w:rStyle w:val="Emphasis"/>
                                <w:rFonts w:cs="B Nazanin" w:hint="cs"/>
                                <w:sz w:val="22"/>
                                <w:szCs w:val="22"/>
                                <w:rtl/>
                              </w:rPr>
                              <w:t>تخفیف شبکه راهبردی:</w:t>
                            </w:r>
                          </w:p>
                          <w:p w14:paraId="5C47504E" w14:textId="77777777" w:rsidR="008355D9" w:rsidRPr="008355D9" w:rsidRDefault="008355D9" w:rsidP="008355D9">
                            <w:pPr>
                              <w:rPr>
                                <w:rStyle w:val="Emphasis"/>
                                <w:rFonts w:cs="B Nazanin"/>
                                <w:sz w:val="22"/>
                                <w:szCs w:val="22"/>
                              </w:rPr>
                            </w:pPr>
                            <w:r w:rsidRPr="008355D9">
                              <w:rPr>
                                <w:rStyle w:val="Emphasis"/>
                                <w:rFonts w:cs="B Nazanin" w:hint="cs"/>
                                <w:sz w:val="22"/>
                                <w:szCs w:val="22"/>
                                <w:rtl/>
                              </w:rPr>
                              <w:t>مبلغ واریزی:</w:t>
                            </w:r>
                          </w:p>
                          <w:p w14:paraId="36E0B719" w14:textId="77777777" w:rsidR="008355D9" w:rsidRPr="003F6EB7" w:rsidRDefault="008355D9" w:rsidP="008355D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</w:tbl>
    <w:p w14:paraId="53D163D7" w14:textId="41528EEF" w:rsidR="00BE323B" w:rsidRPr="00196ECF" w:rsidRDefault="00DF6F1C" w:rsidP="00730E1D">
      <w:pPr>
        <w:tabs>
          <w:tab w:val="left" w:pos="5881"/>
        </w:tabs>
        <w:rPr>
          <w:rFonts w:cs="B Nazanin"/>
        </w:rPr>
      </w:pPr>
      <w:r w:rsidRPr="00DF6F1C">
        <w:rPr>
          <w:rFonts w:ascii="Calibri" w:eastAsia="Calibri" w:hAnsi="Calibri" w:cs="Arial"/>
          <w:noProof/>
          <w:sz w:val="22"/>
          <w:szCs w:val="22"/>
          <w:rtl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1B14F86" wp14:editId="68495C69">
                <wp:simplePos x="0" y="0"/>
                <wp:positionH relativeFrom="margin">
                  <wp:posOffset>-180340</wp:posOffset>
                </wp:positionH>
                <wp:positionV relativeFrom="paragraph">
                  <wp:posOffset>260985</wp:posOffset>
                </wp:positionV>
                <wp:extent cx="7138670" cy="619125"/>
                <wp:effectExtent l="0" t="0" r="24130" b="28575"/>
                <wp:wrapNone/>
                <wp:docPr id="11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38670" cy="6191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6DF3BBD5" w14:textId="5D26CA72" w:rsidR="00DF6F1C" w:rsidRPr="00F61E11" w:rsidRDefault="00DF6F1C" w:rsidP="00BD01FF">
                            <w:pPr>
                              <w:jc w:val="center"/>
                              <w:rPr>
                                <w:rFonts w:ascii="IranNastaliq" w:hAnsi="IranNastaliq" w:cs="B Nazanin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 w:rsidRPr="00F61E11">
                              <w:rPr>
                                <w:rFonts w:ascii="IranNastaliq" w:hAnsi="IranNastaliq"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نشانی:   </w:t>
                            </w:r>
                            <w:r w:rsidRPr="00F61E11">
                              <w:rPr>
                                <w:rFonts w:ascii="IranNastaliq" w:hAnsi="IranNastaliq" w:cs="B Nazanin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>مشهد- میدان آزادی- بزرگراه شهید کلانتری- درب شرقی دانشگاه فردوسی- بلوار دندان- جنب جهاد دانشگاهی- ساختمان پژوهشگاه علوم پزشکی شهید رئیسی- طبقه همکف- آزمایشگاه جامع</w:t>
                            </w:r>
                            <w:r w:rsidR="00F61E11" w:rsidRPr="00F61E11">
                              <w:rPr>
                                <w:rFonts w:ascii="IranNastaliq" w:hAnsi="IranNastaliq"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 </w:t>
                            </w:r>
                            <w:r w:rsidRPr="00F61E11">
                              <w:rPr>
                                <w:rFonts w:ascii="IranNastaliq" w:hAnsi="IranNastaliq"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تلفن 05138834806 </w:t>
                            </w:r>
                            <w:r w:rsidR="00F61E11" w:rsidRPr="00F61E11">
                              <w:rPr>
                                <w:rFonts w:ascii="IranNastaliq" w:hAnsi="IranNastaliq"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 داخلی 280</w:t>
                            </w:r>
                            <w:r w:rsidR="00F61E11">
                              <w:rPr>
                                <w:rFonts w:ascii="Arial" w:hAnsi="Arial" w:cs="Arial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 - </w:t>
                            </w:r>
                            <w:r w:rsidRPr="00F61E11">
                              <w:rPr>
                                <w:rFonts w:ascii="IranNastaliq" w:hAnsi="IranNastaliq"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کدپستی </w:t>
                            </w:r>
                            <w:r w:rsidR="00BD01FF">
                              <w:rPr>
                                <w:rFonts w:ascii="IranNastaliq" w:hAnsi="IranNastaliq"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>9177949224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1B14F86" id="AutoShape 15" o:spid="_x0000_s1027" style="position:absolute;left:0;text-align:left;margin-left:-14.2pt;margin-top:20.55pt;width:562.1pt;height:4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" fillcolor="window" strokecolor="#5b9bd5" strokeweight="1pt">
                <v:stroke dashstyle="1 1" joinstyle="miter"/>
                <v:textbox>
                  <w:txbxContent>
                    <w:p w14:paraId="6DF3BBD5" w14:textId="5D26CA72" w:rsidR="00DF6F1C" w:rsidRPr="00F61E11" w:rsidRDefault="00DF6F1C" w:rsidP="00BD01FF">
                      <w:pPr>
                        <w:jc w:val="center"/>
                        <w:rPr>
                          <w:rFonts w:ascii="IranNastaliq" w:hAnsi="IranNastaliq" w:cs="B Nazanin"/>
                          <w:b/>
                          <w:bCs/>
                          <w:sz w:val="21"/>
                          <w:szCs w:val="21"/>
                        </w:rPr>
                      </w:pPr>
                      <w:r w:rsidRPr="00F61E11">
                        <w:rPr>
                          <w:rFonts w:ascii="IranNastaliq" w:hAnsi="IranNastaliq" w:cs="B Nazanin"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نشانی:   </w:t>
                      </w:r>
                      <w:r w:rsidRPr="00F61E11">
                        <w:rPr>
                          <w:rFonts w:ascii="IranNastaliq" w:hAnsi="IranNastaliq" w:cs="B Nazanin"/>
                          <w:b/>
                          <w:bCs/>
                          <w:sz w:val="21"/>
                          <w:szCs w:val="21"/>
                          <w:rtl/>
                        </w:rPr>
                        <w:t>مشهد- میدان آزادی- بزرگراه شهید کلانتری- درب شرقی دانشگاه فردوسی- بلوار دندان- جنب جهاد دانشگاهی- ساختمان پژوهشگاه علوم پزشکی شهید رئیسی- طبقه همکف- آزمایشگاه جامع</w:t>
                      </w:r>
                      <w:r w:rsidR="00F61E11" w:rsidRPr="00F61E11">
                        <w:rPr>
                          <w:rFonts w:ascii="IranNastaliq" w:hAnsi="IranNastaliq" w:cs="B Nazanin"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 </w:t>
                      </w:r>
                      <w:r w:rsidRPr="00F61E11">
                        <w:rPr>
                          <w:rFonts w:ascii="IranNastaliq" w:hAnsi="IranNastaliq" w:cs="B Nazanin"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تلفن 05138834806 </w:t>
                      </w:r>
                      <w:r w:rsidR="00F61E11" w:rsidRPr="00F61E11">
                        <w:rPr>
                          <w:rFonts w:ascii="IranNastaliq" w:hAnsi="IranNastaliq" w:cs="B Nazanin"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 داخلی 280</w:t>
                      </w:r>
                      <w:r w:rsidR="00F61E11">
                        <w:rPr>
                          <w:rFonts w:ascii="Arial" w:hAnsi="Arial" w:cs="Arial"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 - </w:t>
                      </w:r>
                      <w:r w:rsidRPr="00F61E11">
                        <w:rPr>
                          <w:rFonts w:ascii="IranNastaliq" w:hAnsi="IranNastaliq" w:cs="B Nazanin"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کدپستی </w:t>
                      </w:r>
                      <w:r w:rsidR="00BD01FF">
                        <w:rPr>
                          <w:rFonts w:ascii="IranNastaliq" w:hAnsi="IranNastaliq" w:cs="B Nazanin" w:hint="cs"/>
                          <w:b/>
                          <w:bCs/>
                          <w:sz w:val="21"/>
                          <w:szCs w:val="21"/>
                          <w:rtl/>
                        </w:rPr>
                        <w:t>9177949224</w:t>
                      </w:r>
                      <w:bookmarkStart w:id="1" w:name="_GoBack"/>
                      <w:bookmarkEnd w:id="1"/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E433FF" w:rsidRPr="00196ECF">
        <w:rPr>
          <w:rFonts w:cs="B Nazanin" w:hint="cs"/>
          <w:rtl/>
        </w:rPr>
        <w:t xml:space="preserve"> </w:t>
      </w:r>
    </w:p>
    <w:sectPr w:rsidR="00BE323B" w:rsidRPr="00196ECF" w:rsidSect="00826524">
      <w:headerReference w:type="default" r:id="rId8"/>
      <w:pgSz w:w="11906" w:h="16838" w:code="9"/>
      <w:pgMar w:top="720" w:right="1152" w:bottom="720" w:left="720" w:header="274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A4EED" w14:textId="77777777" w:rsidR="00990EF9" w:rsidRDefault="00990EF9" w:rsidP="006014AC">
      <w:r>
        <w:separator/>
      </w:r>
    </w:p>
  </w:endnote>
  <w:endnote w:type="continuationSeparator" w:id="0">
    <w:p w14:paraId="50A7471F" w14:textId="77777777" w:rsidR="00990EF9" w:rsidRDefault="00990EF9" w:rsidP="00601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">
    <w:altName w:val="Times New Roman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charset w:val="00"/>
    <w:family w:val="roman"/>
    <w:pitch w:val="variable"/>
    <w:sig w:usb0="00002003" w:usb1="80000000" w:usb2="00000008" w:usb3="00000000" w:csb0="0000004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73A265" w14:textId="77777777" w:rsidR="00990EF9" w:rsidRDefault="00990EF9" w:rsidP="006014AC">
      <w:r>
        <w:separator/>
      </w:r>
    </w:p>
  </w:footnote>
  <w:footnote w:type="continuationSeparator" w:id="0">
    <w:p w14:paraId="61446B37" w14:textId="77777777" w:rsidR="00990EF9" w:rsidRDefault="00990EF9" w:rsidP="00601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0933" w:type="dxa"/>
      <w:jc w:val="right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Look w:val="04A0" w:firstRow="1" w:lastRow="0" w:firstColumn="1" w:lastColumn="0" w:noHBand="0" w:noVBand="1"/>
    </w:tblPr>
    <w:tblGrid>
      <w:gridCol w:w="3644"/>
      <w:gridCol w:w="7289"/>
    </w:tblGrid>
    <w:tr w:rsidR="005B26FB" w14:paraId="0D1F8158" w14:textId="77777777" w:rsidTr="001411C0">
      <w:trPr>
        <w:trHeight w:val="1008"/>
        <w:jc w:val="right"/>
      </w:trPr>
      <w:tc>
        <w:tcPr>
          <w:tcW w:w="3644" w:type="dxa"/>
          <w:vAlign w:val="center"/>
        </w:tcPr>
        <w:p w14:paraId="78BC8517" w14:textId="7379BCE7" w:rsidR="005B26FB" w:rsidRPr="00315073" w:rsidRDefault="005B26FB" w:rsidP="00B16B4E">
          <w:pPr>
            <w:tabs>
              <w:tab w:val="bar" w:pos="15558"/>
            </w:tabs>
            <w:ind w:left="-144" w:right="-144"/>
            <w:jc w:val="center"/>
            <w:rPr>
              <w:rFonts w:cs="B Nazanin"/>
              <w:sz w:val="28"/>
              <w:szCs w:val="28"/>
              <w:rtl/>
            </w:rPr>
          </w:pPr>
          <w:r>
            <w:rPr>
              <w:noProof/>
              <w:lang w:bidi="ar-SA"/>
            </w:rPr>
            <w:drawing>
              <wp:anchor distT="0" distB="0" distL="114300" distR="114300" simplePos="0" relativeHeight="251658240" behindDoc="1" locked="0" layoutInCell="1" allowOverlap="1" wp14:anchorId="6A4CA28D" wp14:editId="1815347F">
                <wp:simplePos x="0" y="0"/>
                <wp:positionH relativeFrom="column">
                  <wp:posOffset>344805</wp:posOffset>
                </wp:positionH>
                <wp:positionV relativeFrom="paragraph">
                  <wp:posOffset>-17145</wp:posOffset>
                </wp:positionV>
                <wp:extent cx="1790700" cy="632460"/>
                <wp:effectExtent l="0" t="0" r="0" b="0"/>
                <wp:wrapTight wrapText="bothSides">
                  <wp:wrapPolygon edited="0">
                    <wp:start x="16774" y="0"/>
                    <wp:lineTo x="689" y="0"/>
                    <wp:lineTo x="0" y="10410"/>
                    <wp:lineTo x="2068" y="10410"/>
                    <wp:lineTo x="0" y="13663"/>
                    <wp:lineTo x="0" y="20819"/>
                    <wp:lineTo x="20681" y="20819"/>
                    <wp:lineTo x="21370" y="18217"/>
                    <wp:lineTo x="21370" y="3904"/>
                    <wp:lineTo x="18843" y="0"/>
                    <wp:lineTo x="16774" y="0"/>
                  </wp:wrapPolygon>
                </wp:wrapTight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700" cy="6324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bidi="ar-SA"/>
            </w:rPr>
            <mc:AlternateContent>
              <mc:Choice Requires="wps">
                <w:drawing>
                  <wp:inline distT="0" distB="0" distL="0" distR="0" wp14:anchorId="37A9A516" wp14:editId="7E7BEE81">
                    <wp:extent cx="304800" cy="304800"/>
                    <wp:effectExtent l="0" t="0" r="0" b="0"/>
                    <wp:docPr id="8" name="Rectangle 8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 noChangeArrowheads="1"/>
                          </wps:cNvSpPr>
                          <wps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<w:pict>
                  <v:rect w14:anchorId="186496A4" id="Rectangle 8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    <o:lock v:ext="edit" aspectratio="t"/>
                    <w10:anchorlock/>
                  </v:rect>
                </w:pict>
              </mc:Fallback>
            </mc:AlternateContent>
          </w:r>
          <w:r>
            <w:rPr>
              <w:noProof/>
              <w:lang w:bidi="ar-SA"/>
            </w:rPr>
            <mc:AlternateContent>
              <mc:Choice Requires="wps">
                <w:drawing>
                  <wp:inline distT="0" distB="0" distL="0" distR="0" wp14:anchorId="085637E4" wp14:editId="045570FA">
                    <wp:extent cx="304800" cy="304800"/>
                    <wp:effectExtent l="0" t="0" r="0" b="0"/>
                    <wp:docPr id="7" name="Rectangle 7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 noChangeArrowheads="1"/>
                          </wps:cNvSpPr>
                          <wps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<w:pict>
                  <v:rect w14:anchorId="0DB22161" id="Rectangle 7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    <o:lock v:ext="edit" aspectratio="t"/>
                    <w10:anchorlock/>
                  </v:rect>
                </w:pict>
              </mc:Fallback>
            </mc:AlternateContent>
          </w:r>
        </w:p>
      </w:tc>
      <w:tc>
        <w:tcPr>
          <w:tcW w:w="7289" w:type="dxa"/>
          <w:vAlign w:val="center"/>
        </w:tcPr>
        <w:p w14:paraId="689DE9CE" w14:textId="511D420B" w:rsidR="005B26FB" w:rsidRPr="0076272C" w:rsidRDefault="00DA5436" w:rsidP="00DA5436">
          <w:pPr>
            <w:tabs>
              <w:tab w:val="bar" w:pos="15558"/>
            </w:tabs>
            <w:jc w:val="center"/>
            <w:rPr>
              <w:rFonts w:cs="B Nazanin"/>
              <w:b/>
              <w:bCs/>
              <w:sz w:val="50"/>
              <w:szCs w:val="50"/>
              <w:rtl/>
            </w:rPr>
          </w:pPr>
          <w:r w:rsidRPr="0076272C">
            <w:rPr>
              <w:rFonts w:ascii="IranNastaliq" w:hAnsi="IranNastaliq" w:cs="IranNastaliq" w:hint="cs"/>
              <w:b/>
              <w:bCs/>
              <w:sz w:val="50"/>
              <w:szCs w:val="50"/>
              <w:rtl/>
            </w:rPr>
            <w:t xml:space="preserve">مرکز خدمات آزمایشگاهی دانشگاه علوم پزشکی مشهد  ( فرم </w:t>
          </w:r>
          <w:r w:rsidR="005B26FB" w:rsidRPr="0076272C">
            <w:rPr>
              <w:rFonts w:ascii="IranNastaliq" w:hAnsi="IranNastaliq" w:cs="IranNastaliq" w:hint="cs"/>
              <w:b/>
              <w:bCs/>
              <w:sz w:val="50"/>
              <w:szCs w:val="50"/>
              <w:rtl/>
            </w:rPr>
            <w:t>درخواست آزمون</w:t>
          </w:r>
          <w:r w:rsidR="005B26FB" w:rsidRPr="0076272C">
            <w:rPr>
              <w:rFonts w:ascii="IranNastaliq" w:hAnsi="IranNastaliq" w:cs="IranNastaliq"/>
              <w:b/>
              <w:bCs/>
              <w:sz w:val="50"/>
              <w:szCs w:val="50"/>
            </w:rPr>
            <w:t xml:space="preserve"> </w:t>
          </w:r>
          <w:r w:rsidR="005B26FB" w:rsidRPr="0076272C">
            <w:rPr>
              <w:rFonts w:asciiTheme="majorBidi" w:hAnsiTheme="majorBidi" w:cstheme="majorBidi"/>
              <w:b/>
              <w:bCs/>
              <w:sz w:val="50"/>
              <w:szCs w:val="50"/>
            </w:rPr>
            <w:t>TEM</w:t>
          </w:r>
          <w:r w:rsidRPr="0076272C">
            <w:rPr>
              <w:rFonts w:asciiTheme="majorBidi" w:hAnsiTheme="majorBidi" w:cstheme="majorBidi" w:hint="cs"/>
              <w:b/>
              <w:bCs/>
              <w:sz w:val="50"/>
              <w:szCs w:val="50"/>
              <w:rtl/>
            </w:rPr>
            <w:t>)</w:t>
          </w:r>
        </w:p>
      </w:tc>
    </w:tr>
  </w:tbl>
  <w:p w14:paraId="0CB1C9F7" w14:textId="77777777" w:rsidR="003B41C8" w:rsidRPr="00664BB5" w:rsidRDefault="003B41C8">
    <w:pPr>
      <w:pStyle w:val="Header"/>
      <w:rPr>
        <w:rFonts w:cs="B Titr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F4DAD"/>
    <w:multiLevelType w:val="hybridMultilevel"/>
    <w:tmpl w:val="5FCC89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C1856"/>
    <w:multiLevelType w:val="hybridMultilevel"/>
    <w:tmpl w:val="FF24CCD4"/>
    <w:lvl w:ilvl="0" w:tplc="D6EA4CE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3966EAC"/>
    <w:multiLevelType w:val="hybridMultilevel"/>
    <w:tmpl w:val="06D6AE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656715"/>
    <w:multiLevelType w:val="multilevel"/>
    <w:tmpl w:val="FF24CCD4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791584A"/>
    <w:multiLevelType w:val="multilevel"/>
    <w:tmpl w:val="FF24CCD4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"/>
  <w:drawingGridVerticalSpacing w:val="1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SyNDQ2MDA1NzO0sDRQ0lEKTi0uzszPAykwrgUAgji41iwAAAA="/>
  </w:docVars>
  <w:rsids>
    <w:rsidRoot w:val="007B5AA6"/>
    <w:rsid w:val="00014161"/>
    <w:rsid w:val="000206A0"/>
    <w:rsid w:val="00023DA0"/>
    <w:rsid w:val="00032111"/>
    <w:rsid w:val="0005255B"/>
    <w:rsid w:val="00062A2D"/>
    <w:rsid w:val="000642A6"/>
    <w:rsid w:val="00067FE2"/>
    <w:rsid w:val="00084F44"/>
    <w:rsid w:val="00087E80"/>
    <w:rsid w:val="000A0CA3"/>
    <w:rsid w:val="000B64E8"/>
    <w:rsid w:val="000C3761"/>
    <w:rsid w:val="000C56CA"/>
    <w:rsid w:val="000E0BB4"/>
    <w:rsid w:val="000F0E84"/>
    <w:rsid w:val="000F1A91"/>
    <w:rsid w:val="000F2228"/>
    <w:rsid w:val="00101BE6"/>
    <w:rsid w:val="00103B17"/>
    <w:rsid w:val="001218F9"/>
    <w:rsid w:val="00130325"/>
    <w:rsid w:val="0013243E"/>
    <w:rsid w:val="001411C0"/>
    <w:rsid w:val="00145ABE"/>
    <w:rsid w:val="00161507"/>
    <w:rsid w:val="001655B3"/>
    <w:rsid w:val="00185CEF"/>
    <w:rsid w:val="00187468"/>
    <w:rsid w:val="00187BEA"/>
    <w:rsid w:val="00196ECF"/>
    <w:rsid w:val="001A07E7"/>
    <w:rsid w:val="001A2B71"/>
    <w:rsid w:val="001A5D36"/>
    <w:rsid w:val="001B48E7"/>
    <w:rsid w:val="001C508A"/>
    <w:rsid w:val="001C6BE6"/>
    <w:rsid w:val="001D3A26"/>
    <w:rsid w:val="001D7B70"/>
    <w:rsid w:val="001E101E"/>
    <w:rsid w:val="002032E2"/>
    <w:rsid w:val="002067E0"/>
    <w:rsid w:val="00207095"/>
    <w:rsid w:val="0021696A"/>
    <w:rsid w:val="00217656"/>
    <w:rsid w:val="002214C8"/>
    <w:rsid w:val="00221B0A"/>
    <w:rsid w:val="00222483"/>
    <w:rsid w:val="00243C01"/>
    <w:rsid w:val="002464FF"/>
    <w:rsid w:val="002675DF"/>
    <w:rsid w:val="00272800"/>
    <w:rsid w:val="00290A78"/>
    <w:rsid w:val="00293CDB"/>
    <w:rsid w:val="002A4600"/>
    <w:rsid w:val="002A568D"/>
    <w:rsid w:val="002A704A"/>
    <w:rsid w:val="002B02D4"/>
    <w:rsid w:val="002C07AC"/>
    <w:rsid w:val="002C129C"/>
    <w:rsid w:val="002C6434"/>
    <w:rsid w:val="002D1E8A"/>
    <w:rsid w:val="002D28C5"/>
    <w:rsid w:val="002D5932"/>
    <w:rsid w:val="002E7F8B"/>
    <w:rsid w:val="00302650"/>
    <w:rsid w:val="00302953"/>
    <w:rsid w:val="00314E9D"/>
    <w:rsid w:val="0032442E"/>
    <w:rsid w:val="00335106"/>
    <w:rsid w:val="0034096F"/>
    <w:rsid w:val="00341F14"/>
    <w:rsid w:val="00346746"/>
    <w:rsid w:val="0035400E"/>
    <w:rsid w:val="0035521C"/>
    <w:rsid w:val="00375546"/>
    <w:rsid w:val="00375874"/>
    <w:rsid w:val="00393133"/>
    <w:rsid w:val="00394311"/>
    <w:rsid w:val="003954A7"/>
    <w:rsid w:val="003A07F4"/>
    <w:rsid w:val="003B2850"/>
    <w:rsid w:val="003B41C8"/>
    <w:rsid w:val="003B67BA"/>
    <w:rsid w:val="003C7F83"/>
    <w:rsid w:val="003E1111"/>
    <w:rsid w:val="003E3C7E"/>
    <w:rsid w:val="003F0A1E"/>
    <w:rsid w:val="00426744"/>
    <w:rsid w:val="00426E5A"/>
    <w:rsid w:val="004276BC"/>
    <w:rsid w:val="00432390"/>
    <w:rsid w:val="00440B25"/>
    <w:rsid w:val="0044630C"/>
    <w:rsid w:val="004576B9"/>
    <w:rsid w:val="00467DCA"/>
    <w:rsid w:val="00471300"/>
    <w:rsid w:val="00472EE1"/>
    <w:rsid w:val="00475CDB"/>
    <w:rsid w:val="00486AA0"/>
    <w:rsid w:val="004B3017"/>
    <w:rsid w:val="004B4C4E"/>
    <w:rsid w:val="004C5C4B"/>
    <w:rsid w:val="004D77BA"/>
    <w:rsid w:val="004F0BE3"/>
    <w:rsid w:val="00512C39"/>
    <w:rsid w:val="005144D3"/>
    <w:rsid w:val="00516C64"/>
    <w:rsid w:val="0053118D"/>
    <w:rsid w:val="005348C9"/>
    <w:rsid w:val="005429D8"/>
    <w:rsid w:val="00543A21"/>
    <w:rsid w:val="00545D25"/>
    <w:rsid w:val="00546E2A"/>
    <w:rsid w:val="005471B7"/>
    <w:rsid w:val="00552CEC"/>
    <w:rsid w:val="0055520E"/>
    <w:rsid w:val="00555909"/>
    <w:rsid w:val="00577C7B"/>
    <w:rsid w:val="00583085"/>
    <w:rsid w:val="00584BA8"/>
    <w:rsid w:val="005B17C6"/>
    <w:rsid w:val="005B26FB"/>
    <w:rsid w:val="005C1070"/>
    <w:rsid w:val="005D7C23"/>
    <w:rsid w:val="005E2B8A"/>
    <w:rsid w:val="005E3A6F"/>
    <w:rsid w:val="005F5A47"/>
    <w:rsid w:val="005F76D6"/>
    <w:rsid w:val="006014AC"/>
    <w:rsid w:val="00603A5D"/>
    <w:rsid w:val="0060547B"/>
    <w:rsid w:val="00610AF1"/>
    <w:rsid w:val="00621976"/>
    <w:rsid w:val="006358EC"/>
    <w:rsid w:val="00664575"/>
    <w:rsid w:val="00664BB5"/>
    <w:rsid w:val="00665A26"/>
    <w:rsid w:val="0067659B"/>
    <w:rsid w:val="006873B4"/>
    <w:rsid w:val="006A34F6"/>
    <w:rsid w:val="006B1529"/>
    <w:rsid w:val="006B1531"/>
    <w:rsid w:val="006B19FE"/>
    <w:rsid w:val="006B3ACB"/>
    <w:rsid w:val="006D0E7B"/>
    <w:rsid w:val="006E17C7"/>
    <w:rsid w:val="006F0765"/>
    <w:rsid w:val="006F2961"/>
    <w:rsid w:val="006F2AE1"/>
    <w:rsid w:val="006F5E13"/>
    <w:rsid w:val="0070404F"/>
    <w:rsid w:val="00713523"/>
    <w:rsid w:val="00730E1D"/>
    <w:rsid w:val="00731B34"/>
    <w:rsid w:val="00735F38"/>
    <w:rsid w:val="00755765"/>
    <w:rsid w:val="00756693"/>
    <w:rsid w:val="00756E6C"/>
    <w:rsid w:val="00757D86"/>
    <w:rsid w:val="00762062"/>
    <w:rsid w:val="0076272C"/>
    <w:rsid w:val="007717BB"/>
    <w:rsid w:val="00773FCF"/>
    <w:rsid w:val="00775089"/>
    <w:rsid w:val="007868D6"/>
    <w:rsid w:val="007952E2"/>
    <w:rsid w:val="007A1C48"/>
    <w:rsid w:val="007A7C61"/>
    <w:rsid w:val="007B0832"/>
    <w:rsid w:val="007B5AA6"/>
    <w:rsid w:val="007B6305"/>
    <w:rsid w:val="007C2340"/>
    <w:rsid w:val="007E36F6"/>
    <w:rsid w:val="007E4C69"/>
    <w:rsid w:val="007E751E"/>
    <w:rsid w:val="007F4EC5"/>
    <w:rsid w:val="00802954"/>
    <w:rsid w:val="00803F81"/>
    <w:rsid w:val="00804006"/>
    <w:rsid w:val="00814BBC"/>
    <w:rsid w:val="00816A28"/>
    <w:rsid w:val="008235C1"/>
    <w:rsid w:val="00826524"/>
    <w:rsid w:val="00827636"/>
    <w:rsid w:val="008355D9"/>
    <w:rsid w:val="00837BA5"/>
    <w:rsid w:val="008511BF"/>
    <w:rsid w:val="008512D5"/>
    <w:rsid w:val="00853029"/>
    <w:rsid w:val="00857EB0"/>
    <w:rsid w:val="0086015F"/>
    <w:rsid w:val="00861979"/>
    <w:rsid w:val="00896E87"/>
    <w:rsid w:val="008A30BF"/>
    <w:rsid w:val="008D1549"/>
    <w:rsid w:val="008D1AD9"/>
    <w:rsid w:val="008D247D"/>
    <w:rsid w:val="008F668E"/>
    <w:rsid w:val="00903C1A"/>
    <w:rsid w:val="009055CD"/>
    <w:rsid w:val="00925CBB"/>
    <w:rsid w:val="00927E1D"/>
    <w:rsid w:val="00930D5D"/>
    <w:rsid w:val="00944FC4"/>
    <w:rsid w:val="0094765C"/>
    <w:rsid w:val="00963B6C"/>
    <w:rsid w:val="00990EF9"/>
    <w:rsid w:val="00991850"/>
    <w:rsid w:val="00993D5C"/>
    <w:rsid w:val="009B3E10"/>
    <w:rsid w:val="009C180B"/>
    <w:rsid w:val="009C71BC"/>
    <w:rsid w:val="009D595F"/>
    <w:rsid w:val="009E40FD"/>
    <w:rsid w:val="009F7F35"/>
    <w:rsid w:val="00A02E68"/>
    <w:rsid w:val="00A12353"/>
    <w:rsid w:val="00A22C59"/>
    <w:rsid w:val="00A25B56"/>
    <w:rsid w:val="00A264CA"/>
    <w:rsid w:val="00A54AC3"/>
    <w:rsid w:val="00A552B7"/>
    <w:rsid w:val="00A6648A"/>
    <w:rsid w:val="00A70F9E"/>
    <w:rsid w:val="00A76DEC"/>
    <w:rsid w:val="00A77135"/>
    <w:rsid w:val="00A77CBB"/>
    <w:rsid w:val="00A80150"/>
    <w:rsid w:val="00A828A9"/>
    <w:rsid w:val="00A85352"/>
    <w:rsid w:val="00A93DF4"/>
    <w:rsid w:val="00A9570A"/>
    <w:rsid w:val="00AA36AD"/>
    <w:rsid w:val="00AB555C"/>
    <w:rsid w:val="00AC2500"/>
    <w:rsid w:val="00AC7340"/>
    <w:rsid w:val="00AC75D8"/>
    <w:rsid w:val="00AD48AB"/>
    <w:rsid w:val="00AF3A75"/>
    <w:rsid w:val="00AF7CAC"/>
    <w:rsid w:val="00B01186"/>
    <w:rsid w:val="00B031AE"/>
    <w:rsid w:val="00B12C44"/>
    <w:rsid w:val="00B1302C"/>
    <w:rsid w:val="00B16B4E"/>
    <w:rsid w:val="00B20A4A"/>
    <w:rsid w:val="00B2480A"/>
    <w:rsid w:val="00B4347C"/>
    <w:rsid w:val="00B62398"/>
    <w:rsid w:val="00B66F23"/>
    <w:rsid w:val="00B7131B"/>
    <w:rsid w:val="00B84E30"/>
    <w:rsid w:val="00BA287F"/>
    <w:rsid w:val="00BC72F7"/>
    <w:rsid w:val="00BD01FF"/>
    <w:rsid w:val="00BD4EE9"/>
    <w:rsid w:val="00BE0460"/>
    <w:rsid w:val="00BE323B"/>
    <w:rsid w:val="00BE3EB7"/>
    <w:rsid w:val="00BF0FD8"/>
    <w:rsid w:val="00C03C79"/>
    <w:rsid w:val="00C06F57"/>
    <w:rsid w:val="00C13D9F"/>
    <w:rsid w:val="00C1573D"/>
    <w:rsid w:val="00C20061"/>
    <w:rsid w:val="00C30179"/>
    <w:rsid w:val="00C331A0"/>
    <w:rsid w:val="00C51B6D"/>
    <w:rsid w:val="00C55029"/>
    <w:rsid w:val="00C60943"/>
    <w:rsid w:val="00C734E8"/>
    <w:rsid w:val="00C75CA9"/>
    <w:rsid w:val="00C81ACD"/>
    <w:rsid w:val="00C87327"/>
    <w:rsid w:val="00CC5549"/>
    <w:rsid w:val="00CC625A"/>
    <w:rsid w:val="00CD4761"/>
    <w:rsid w:val="00CF2015"/>
    <w:rsid w:val="00CF3303"/>
    <w:rsid w:val="00CF544F"/>
    <w:rsid w:val="00D0547D"/>
    <w:rsid w:val="00D05D44"/>
    <w:rsid w:val="00D16F1F"/>
    <w:rsid w:val="00D255DF"/>
    <w:rsid w:val="00D25D5B"/>
    <w:rsid w:val="00D4446E"/>
    <w:rsid w:val="00D47EB8"/>
    <w:rsid w:val="00D506BC"/>
    <w:rsid w:val="00D51B4C"/>
    <w:rsid w:val="00D542BB"/>
    <w:rsid w:val="00D61E58"/>
    <w:rsid w:val="00D721D3"/>
    <w:rsid w:val="00D769E3"/>
    <w:rsid w:val="00D87864"/>
    <w:rsid w:val="00D902DE"/>
    <w:rsid w:val="00D93E15"/>
    <w:rsid w:val="00D95AF7"/>
    <w:rsid w:val="00DA5436"/>
    <w:rsid w:val="00DC04FF"/>
    <w:rsid w:val="00DD6BA1"/>
    <w:rsid w:val="00DD7435"/>
    <w:rsid w:val="00DE12F6"/>
    <w:rsid w:val="00DE1CAB"/>
    <w:rsid w:val="00DE260B"/>
    <w:rsid w:val="00DE4363"/>
    <w:rsid w:val="00DF0AA9"/>
    <w:rsid w:val="00DF12C7"/>
    <w:rsid w:val="00DF1D1F"/>
    <w:rsid w:val="00DF6F1C"/>
    <w:rsid w:val="00E10A8D"/>
    <w:rsid w:val="00E24EAB"/>
    <w:rsid w:val="00E350AC"/>
    <w:rsid w:val="00E4074D"/>
    <w:rsid w:val="00E41465"/>
    <w:rsid w:val="00E433FF"/>
    <w:rsid w:val="00E43F08"/>
    <w:rsid w:val="00E54196"/>
    <w:rsid w:val="00E742A3"/>
    <w:rsid w:val="00E76AE8"/>
    <w:rsid w:val="00E84E49"/>
    <w:rsid w:val="00E868DA"/>
    <w:rsid w:val="00E93B78"/>
    <w:rsid w:val="00E96FA5"/>
    <w:rsid w:val="00EA0D07"/>
    <w:rsid w:val="00EA0F15"/>
    <w:rsid w:val="00EA2A20"/>
    <w:rsid w:val="00EA5866"/>
    <w:rsid w:val="00EA7B7D"/>
    <w:rsid w:val="00EB6AE2"/>
    <w:rsid w:val="00EC0115"/>
    <w:rsid w:val="00EC0655"/>
    <w:rsid w:val="00EC15DB"/>
    <w:rsid w:val="00EC2966"/>
    <w:rsid w:val="00ED6202"/>
    <w:rsid w:val="00EE4136"/>
    <w:rsid w:val="00EE7393"/>
    <w:rsid w:val="00EE783A"/>
    <w:rsid w:val="00EE79DA"/>
    <w:rsid w:val="00EF0B6F"/>
    <w:rsid w:val="00EF56F5"/>
    <w:rsid w:val="00F04184"/>
    <w:rsid w:val="00F337F4"/>
    <w:rsid w:val="00F37DCC"/>
    <w:rsid w:val="00F40427"/>
    <w:rsid w:val="00F61E11"/>
    <w:rsid w:val="00F6286D"/>
    <w:rsid w:val="00F764C7"/>
    <w:rsid w:val="00F824CB"/>
    <w:rsid w:val="00FA2CE0"/>
    <w:rsid w:val="00FB06E7"/>
    <w:rsid w:val="00FB2498"/>
    <w:rsid w:val="00FC3E72"/>
    <w:rsid w:val="00FD3FCD"/>
    <w:rsid w:val="00FD6425"/>
    <w:rsid w:val="00FE7075"/>
    <w:rsid w:val="00FF4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6D0808"/>
  <w15:docId w15:val="{DF60BD60-BEAB-4593-9AD6-1B567D714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961"/>
    <w:pPr>
      <w:bidi/>
    </w:pPr>
    <w:rPr>
      <w:sz w:val="24"/>
      <w:szCs w:val="24"/>
      <w:lang w:bidi="fa-IR"/>
    </w:rPr>
  </w:style>
  <w:style w:type="paragraph" w:styleId="Heading1">
    <w:name w:val="heading 1"/>
    <w:basedOn w:val="Normal"/>
    <w:next w:val="Normal"/>
    <w:qFormat/>
    <w:rsid w:val="006F2961"/>
    <w:pPr>
      <w:keepNext/>
      <w:jc w:val="center"/>
      <w:outlineLvl w:val="0"/>
    </w:pPr>
    <w:rPr>
      <w:rFonts w:cs="Nazanin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6F2961"/>
    <w:pPr>
      <w:keepNext/>
      <w:jc w:val="center"/>
      <w:outlineLvl w:val="1"/>
    </w:pPr>
    <w:rPr>
      <w:rFonts w:cs="Nazani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041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6014A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6014AC"/>
    <w:pPr>
      <w:tabs>
        <w:tab w:val="center" w:pos="4153"/>
        <w:tab w:val="right" w:pos="8306"/>
      </w:tabs>
    </w:pPr>
  </w:style>
  <w:style w:type="character" w:styleId="CommentReference">
    <w:name w:val="annotation reference"/>
    <w:semiHidden/>
    <w:rsid w:val="006014AC"/>
    <w:rPr>
      <w:sz w:val="16"/>
      <w:szCs w:val="16"/>
    </w:rPr>
  </w:style>
  <w:style w:type="paragraph" w:styleId="CommentText">
    <w:name w:val="annotation text"/>
    <w:basedOn w:val="Normal"/>
    <w:semiHidden/>
    <w:rsid w:val="006014A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014AC"/>
    <w:rPr>
      <w:b/>
      <w:bCs/>
    </w:rPr>
  </w:style>
  <w:style w:type="table" w:styleId="TableGrid">
    <w:name w:val="Table Grid"/>
    <w:basedOn w:val="TableNormal"/>
    <w:uiPriority w:val="59"/>
    <w:rsid w:val="00837BA5"/>
    <w:pPr>
      <w:bidi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837BA5"/>
  </w:style>
  <w:style w:type="character" w:styleId="Emphasis">
    <w:name w:val="Emphasis"/>
    <w:qFormat/>
    <w:rsid w:val="00FB2498"/>
    <w:rPr>
      <w:i/>
      <w:iCs/>
    </w:rPr>
  </w:style>
  <w:style w:type="character" w:customStyle="1" w:styleId="HeaderChar">
    <w:name w:val="Header Char"/>
    <w:link w:val="Header"/>
    <w:uiPriority w:val="99"/>
    <w:rsid w:val="00B16B4E"/>
    <w:rPr>
      <w:sz w:val="24"/>
      <w:szCs w:val="24"/>
      <w:lang w:bidi="fa-IR"/>
    </w:rPr>
  </w:style>
  <w:style w:type="paragraph" w:styleId="ListParagraph">
    <w:name w:val="List Paragraph"/>
    <w:basedOn w:val="Normal"/>
    <w:uiPriority w:val="34"/>
    <w:qFormat/>
    <w:rsid w:val="00DA54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02A10B-4756-4F15-91D6-B4549AED7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ara Vahedi</cp:lastModifiedBy>
  <cp:revision>6</cp:revision>
  <cp:lastPrinted>2024-09-20T12:34:00Z</cp:lastPrinted>
  <dcterms:created xsi:type="dcterms:W3CDTF">2024-09-29T14:46:00Z</dcterms:created>
  <dcterms:modified xsi:type="dcterms:W3CDTF">2024-11-06T06:47:00Z</dcterms:modified>
</cp:coreProperties>
</file>